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41F28F" w14:textId="77777777" w:rsidR="00E620BE" w:rsidRDefault="00154632">
      <w:pPr>
        <w:spacing w:before="91" w:line="247" w:lineRule="auto"/>
        <w:ind w:left="3537" w:right="1047" w:hanging="2576"/>
        <w:rPr>
          <w:b/>
          <w:sz w:val="32"/>
        </w:rPr>
      </w:pPr>
      <w:r>
        <w:rPr>
          <w:b/>
          <w:color w:val="4F6028"/>
          <w:w w:val="110"/>
          <w:sz w:val="32"/>
        </w:rPr>
        <w:t>Appendix 7.A Transportation Memorandum of Understanding</w:t>
      </w:r>
    </w:p>
    <w:p w14:paraId="2F0348B8" w14:textId="77777777" w:rsidR="00E620BE" w:rsidRDefault="00E620BE">
      <w:pPr>
        <w:pStyle w:val="BodyText"/>
        <w:rPr>
          <w:b/>
          <w:sz w:val="38"/>
        </w:rPr>
      </w:pPr>
    </w:p>
    <w:p w14:paraId="2C097C7C" w14:textId="77777777" w:rsidR="00E620BE" w:rsidRDefault="00154632">
      <w:pPr>
        <w:spacing w:before="275" w:line="566" w:lineRule="auto"/>
        <w:ind w:left="1890" w:right="1047" w:firstLine="1212"/>
        <w:rPr>
          <w:b/>
          <w:sz w:val="18"/>
        </w:rPr>
      </w:pPr>
      <w:r>
        <w:rPr>
          <w:b/>
          <w:w w:val="120"/>
        </w:rPr>
        <w:t>[Insert School District Name] T</w:t>
      </w:r>
      <w:r>
        <w:rPr>
          <w:b/>
          <w:w w:val="120"/>
          <w:sz w:val="18"/>
        </w:rPr>
        <w:t xml:space="preserve">RANSPORTATION </w:t>
      </w:r>
      <w:r>
        <w:rPr>
          <w:b/>
          <w:w w:val="120"/>
        </w:rPr>
        <w:t>M</w:t>
      </w:r>
      <w:r>
        <w:rPr>
          <w:b/>
          <w:w w:val="120"/>
          <w:sz w:val="18"/>
        </w:rPr>
        <w:t xml:space="preserve">EMORANDUM OF </w:t>
      </w:r>
      <w:r>
        <w:rPr>
          <w:b/>
          <w:w w:val="120"/>
        </w:rPr>
        <w:t>U</w:t>
      </w:r>
      <w:r>
        <w:rPr>
          <w:b/>
          <w:w w:val="120"/>
          <w:sz w:val="18"/>
        </w:rPr>
        <w:t>NDERSTANDING</w:t>
      </w:r>
    </w:p>
    <w:p w14:paraId="02F95906" w14:textId="77777777" w:rsidR="00E620BE" w:rsidRDefault="00154632">
      <w:pPr>
        <w:pStyle w:val="BodyText"/>
        <w:spacing w:line="249" w:lineRule="exact"/>
        <w:ind w:left="100"/>
      </w:pPr>
      <w:r>
        <w:t>Dear Parent/Guardian/Unaccompanied Youth,</w:t>
      </w:r>
    </w:p>
    <w:p w14:paraId="32D8E298" w14:textId="77777777" w:rsidR="00E620BE" w:rsidRDefault="00E620BE">
      <w:pPr>
        <w:pStyle w:val="BodyText"/>
        <w:spacing w:before="6"/>
        <w:rPr>
          <w:sz w:val="28"/>
        </w:rPr>
      </w:pPr>
    </w:p>
    <w:p w14:paraId="4579A987" w14:textId="77777777" w:rsidR="00E620BE" w:rsidRDefault="00154632">
      <w:pPr>
        <w:pStyle w:val="BodyText"/>
        <w:spacing w:before="1" w:line="276" w:lineRule="auto"/>
        <w:ind w:left="100"/>
      </w:pPr>
      <w:r>
        <w:t xml:space="preserve">Your child(ren) or you, as an unaccompanied homeless youth, are </w:t>
      </w:r>
      <w:r>
        <w:t>currently eligible for services through the McKinney-Vento program. Per the McKinney-Vento Homeless Assistance Act, transportation will be provided to your child(ren) or you, as an unaccompanied youth, to and from school.</w:t>
      </w:r>
    </w:p>
    <w:p w14:paraId="67697562" w14:textId="77777777" w:rsidR="00E620BE" w:rsidRDefault="00E620BE">
      <w:pPr>
        <w:pStyle w:val="BodyText"/>
        <w:spacing w:before="3"/>
        <w:rPr>
          <w:sz w:val="25"/>
        </w:rPr>
      </w:pPr>
    </w:p>
    <w:p w14:paraId="53C92C88" w14:textId="77777777" w:rsidR="00E620BE" w:rsidRDefault="00154632">
      <w:pPr>
        <w:pStyle w:val="BodyText"/>
        <w:ind w:left="100"/>
      </w:pPr>
      <w:r>
        <w:t>The following describes our agreement with you regarding transportation:</w:t>
      </w:r>
    </w:p>
    <w:p w14:paraId="67BE47E1" w14:textId="77777777" w:rsidR="00E620BE" w:rsidRDefault="00E620BE">
      <w:pPr>
        <w:pStyle w:val="BodyText"/>
        <w:spacing w:before="8"/>
        <w:rPr>
          <w:sz w:val="28"/>
        </w:rPr>
      </w:pPr>
    </w:p>
    <w:p w14:paraId="09D860DA" w14:textId="77777777" w:rsidR="00E620BE" w:rsidRDefault="00154632">
      <w:pPr>
        <w:pStyle w:val="Heading2"/>
      </w:pPr>
      <w:r>
        <w:t>Pick-Up</w:t>
      </w:r>
    </w:p>
    <w:p w14:paraId="4D084411" w14:textId="77777777" w:rsidR="00E620BE" w:rsidRDefault="00154632">
      <w:pPr>
        <w:pStyle w:val="BodyText"/>
        <w:spacing w:before="39" w:line="276" w:lineRule="auto"/>
        <w:ind w:left="100"/>
      </w:pPr>
      <w:r>
        <w:t>Students must be at the bus stop or selected location at the time provided by the transportation department. Drivers can wait no more than [X] minutes from your scheduled time.</w:t>
      </w:r>
    </w:p>
    <w:p w14:paraId="512814D8" w14:textId="77777777" w:rsidR="00E620BE" w:rsidRDefault="00E620BE">
      <w:pPr>
        <w:pStyle w:val="BodyText"/>
        <w:spacing w:before="3"/>
        <w:rPr>
          <w:sz w:val="25"/>
        </w:rPr>
      </w:pPr>
    </w:p>
    <w:p w14:paraId="09B4860D" w14:textId="77777777" w:rsidR="00E620BE" w:rsidRDefault="00154632">
      <w:pPr>
        <w:pStyle w:val="Heading2"/>
      </w:pPr>
      <w:r>
        <w:t>Drop-Off</w:t>
      </w:r>
    </w:p>
    <w:p w14:paraId="6D87638E" w14:textId="77777777" w:rsidR="00E620BE" w:rsidRDefault="00154632">
      <w:pPr>
        <w:pStyle w:val="BodyText"/>
        <w:spacing w:before="38" w:line="276" w:lineRule="auto"/>
        <w:ind w:left="100" w:right="124"/>
      </w:pPr>
      <w:r>
        <w:t xml:space="preserve">An adult </w:t>
      </w:r>
      <w:r>
        <w:t xml:space="preserve">pre-approved by parents and guardians must be present at the bus stop or selected location to </w:t>
      </w:r>
      <w:proofErr w:type="gramStart"/>
      <w:r>
        <w:t>pick-up</w:t>
      </w:r>
      <w:proofErr w:type="gramEnd"/>
      <w:r>
        <w:t xml:space="preserve"> students too young to be left unsupervised. The transportation department will provide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dult</w:t>
      </w:r>
      <w:r>
        <w:rPr>
          <w:spacing w:val="-3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resent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pick-up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udents;</w:t>
      </w:r>
      <w:r>
        <w:rPr>
          <w:spacing w:val="-3"/>
        </w:rPr>
        <w:t xml:space="preserve"> </w:t>
      </w:r>
      <w:r>
        <w:t>paren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uardians</w:t>
      </w:r>
      <w:r>
        <w:rPr>
          <w:spacing w:val="-3"/>
        </w:rPr>
        <w:t xml:space="preserve"> </w:t>
      </w:r>
      <w:r>
        <w:t>must notify the liaison or the transportation department if an adult other than the parent or guardian will be picking up the</w:t>
      </w:r>
      <w:r>
        <w:rPr>
          <w:spacing w:val="-5"/>
        </w:rPr>
        <w:t xml:space="preserve"> </w:t>
      </w:r>
      <w:r>
        <w:t>student.</w:t>
      </w:r>
    </w:p>
    <w:p w14:paraId="7E033FAF" w14:textId="77777777" w:rsidR="00E620BE" w:rsidRDefault="00E620BE">
      <w:pPr>
        <w:pStyle w:val="BodyText"/>
        <w:spacing w:before="4"/>
        <w:rPr>
          <w:sz w:val="25"/>
        </w:rPr>
      </w:pPr>
    </w:p>
    <w:p w14:paraId="5DAF1B94" w14:textId="77777777" w:rsidR="00E620BE" w:rsidRDefault="00154632">
      <w:pPr>
        <w:pStyle w:val="Heading2"/>
      </w:pPr>
      <w:r>
        <w:t>Communication of</w:t>
      </w:r>
      <w:r>
        <w:rPr>
          <w:spacing w:val="-13"/>
        </w:rPr>
        <w:t xml:space="preserve"> </w:t>
      </w:r>
      <w:r>
        <w:t>Absences</w:t>
      </w:r>
    </w:p>
    <w:p w14:paraId="21C1D21C" w14:textId="77777777" w:rsidR="00E620BE" w:rsidRDefault="00154632">
      <w:pPr>
        <w:pStyle w:val="BodyText"/>
        <w:spacing w:before="39" w:line="276" w:lineRule="auto"/>
        <w:ind w:left="100" w:right="118"/>
      </w:pPr>
      <w:r>
        <w:t xml:space="preserve">If a student is going to be absent from school and therefore does not </w:t>
      </w:r>
      <w:r>
        <w:t xml:space="preserve">need transportation for part or </w:t>
      </w:r>
      <w:proofErr w:type="gramStart"/>
      <w:r>
        <w:t>all of</w:t>
      </w:r>
      <w:proofErr w:type="gramEnd"/>
      <w:r>
        <w:t xml:space="preserve"> </w:t>
      </w:r>
      <w:proofErr w:type="gramStart"/>
      <w:r>
        <w:t>a day</w:t>
      </w:r>
      <w:proofErr w:type="gramEnd"/>
      <w:r>
        <w:t>, parents or guardians must call and inform the designated driver no later than [X] a.m. on the day of the absence so the driver can adjust the route accordingly.</w:t>
      </w:r>
    </w:p>
    <w:p w14:paraId="23A651BE" w14:textId="77777777" w:rsidR="00E620BE" w:rsidRDefault="00E620BE">
      <w:pPr>
        <w:pStyle w:val="BodyText"/>
        <w:spacing w:before="3"/>
        <w:rPr>
          <w:sz w:val="25"/>
        </w:rPr>
      </w:pPr>
    </w:p>
    <w:p w14:paraId="3E9AAA22" w14:textId="77777777" w:rsidR="00E620BE" w:rsidRDefault="00154632">
      <w:pPr>
        <w:pStyle w:val="BodyText"/>
        <w:ind w:left="100"/>
      </w:pPr>
      <w:r>
        <w:t>Driver’s Name: [Insert]</w:t>
      </w:r>
    </w:p>
    <w:p w14:paraId="4E7DB876" w14:textId="77777777" w:rsidR="00E620BE" w:rsidRDefault="00154632">
      <w:pPr>
        <w:pStyle w:val="BodyText"/>
        <w:spacing w:before="39"/>
        <w:ind w:left="100"/>
      </w:pPr>
      <w:r>
        <w:t>Contact Phone Number: [Insert]</w:t>
      </w:r>
    </w:p>
    <w:p w14:paraId="481A661A" w14:textId="77777777" w:rsidR="00E620BE" w:rsidRDefault="00E620BE">
      <w:pPr>
        <w:pStyle w:val="BodyText"/>
        <w:spacing w:before="7"/>
        <w:rPr>
          <w:sz w:val="28"/>
        </w:rPr>
      </w:pPr>
    </w:p>
    <w:p w14:paraId="37CBC81D" w14:textId="77777777" w:rsidR="00E620BE" w:rsidRDefault="00154632">
      <w:pPr>
        <w:pStyle w:val="Heading2"/>
      </w:pPr>
      <w:r>
        <w:t>Behavioral Expectations</w:t>
      </w:r>
    </w:p>
    <w:p w14:paraId="1FC8E41E" w14:textId="77777777" w:rsidR="00E620BE" w:rsidRDefault="00154632">
      <w:pPr>
        <w:pStyle w:val="BodyText"/>
        <w:spacing w:before="39" w:line="276" w:lineRule="auto"/>
        <w:ind w:left="100" w:right="162"/>
      </w:pPr>
      <w:r>
        <w:t>Students and parents are expected to follow the [Insert District Name] policies for student behavior. Disciplinary actions for students who violate the behavior policies will be followed as they are for any student in the district.</w:t>
      </w:r>
    </w:p>
    <w:p w14:paraId="78E415BB" w14:textId="77777777" w:rsidR="00E620BE" w:rsidRDefault="00E620BE">
      <w:pPr>
        <w:spacing w:line="276" w:lineRule="auto"/>
        <w:sectPr w:rsidR="00E620BE">
          <w:footerReference w:type="default" r:id="rId6"/>
          <w:type w:val="continuous"/>
          <w:pgSz w:w="12240" w:h="15840"/>
          <w:pgMar w:top="1400" w:right="1340" w:bottom="1460" w:left="1340" w:header="720" w:footer="1276" w:gutter="0"/>
          <w:cols w:space="720"/>
        </w:sectPr>
      </w:pPr>
    </w:p>
    <w:p w14:paraId="6122A809" w14:textId="77777777" w:rsidR="00E620BE" w:rsidRDefault="00154632">
      <w:pPr>
        <w:pStyle w:val="BodyText"/>
        <w:spacing w:before="79" w:line="276" w:lineRule="auto"/>
        <w:ind w:left="100"/>
      </w:pPr>
      <w:r>
        <w:lastRenderedPageBreak/>
        <w:t xml:space="preserve">If [Insert District Name] fails to provide the </w:t>
      </w:r>
      <w:r>
        <w:t>agreed upon transportation services, the liaison should be contacted. Your liaison is [Insert Name] and may be reached at [Insert Contact Info].</w:t>
      </w:r>
    </w:p>
    <w:p w14:paraId="099539EA" w14:textId="77777777" w:rsidR="00E620BE" w:rsidRDefault="00E620BE">
      <w:pPr>
        <w:pStyle w:val="BodyText"/>
        <w:spacing w:before="4"/>
        <w:rPr>
          <w:sz w:val="25"/>
        </w:rPr>
      </w:pPr>
    </w:p>
    <w:p w14:paraId="3CDB74EA" w14:textId="77777777" w:rsidR="00E620BE" w:rsidRDefault="00154632">
      <w:pPr>
        <w:pStyle w:val="BodyText"/>
        <w:spacing w:before="1" w:line="276" w:lineRule="auto"/>
        <w:ind w:left="100"/>
      </w:pPr>
      <w:r>
        <w:t>If a student’s residence changes, the transportation department must be contacted by [Insert Time] to allow for transportation to be arranged. Transportation requests and changes may take up to [insert number] days to be routed, so temporary transportation may be provided while routing is arranged. The transportation department may be contacted at: [insert info].</w:t>
      </w:r>
    </w:p>
    <w:p w14:paraId="4A21039B" w14:textId="77777777" w:rsidR="00E620BE" w:rsidRDefault="00E620BE">
      <w:pPr>
        <w:pStyle w:val="BodyText"/>
        <w:spacing w:before="2"/>
        <w:rPr>
          <w:sz w:val="25"/>
        </w:rPr>
      </w:pPr>
    </w:p>
    <w:p w14:paraId="6F943FE6" w14:textId="77777777" w:rsidR="00E620BE" w:rsidRDefault="00154632">
      <w:pPr>
        <w:pStyle w:val="BodyText"/>
        <w:spacing w:line="276" w:lineRule="auto"/>
        <w:ind w:left="100" w:right="118"/>
      </w:pPr>
      <w:r>
        <w:t>Please sign below to acknowledge that you understand and agree with these expectations and terms.</w:t>
      </w:r>
    </w:p>
    <w:p w14:paraId="25645EA8" w14:textId="77777777" w:rsidR="00E620BE" w:rsidRDefault="00E620BE">
      <w:pPr>
        <w:pStyle w:val="BodyText"/>
        <w:rPr>
          <w:sz w:val="26"/>
        </w:rPr>
      </w:pPr>
    </w:p>
    <w:p w14:paraId="16900F80" w14:textId="77777777" w:rsidR="00E620BE" w:rsidRDefault="00E620BE">
      <w:pPr>
        <w:pStyle w:val="BodyText"/>
        <w:rPr>
          <w:sz w:val="26"/>
        </w:rPr>
      </w:pPr>
    </w:p>
    <w:p w14:paraId="2FAF6B61" w14:textId="77777777" w:rsidR="00E620BE" w:rsidRDefault="00E620BE">
      <w:pPr>
        <w:pStyle w:val="BodyText"/>
        <w:rPr>
          <w:sz w:val="26"/>
        </w:rPr>
      </w:pPr>
    </w:p>
    <w:p w14:paraId="77B745D2" w14:textId="77777777" w:rsidR="00E620BE" w:rsidRDefault="00E620BE">
      <w:pPr>
        <w:pStyle w:val="BodyText"/>
        <w:spacing w:before="4"/>
        <w:rPr>
          <w:sz w:val="23"/>
        </w:rPr>
      </w:pPr>
    </w:p>
    <w:p w14:paraId="4CFE8479" w14:textId="420B4F5F" w:rsidR="00E620BE" w:rsidRDefault="00FA6DD3">
      <w:pPr>
        <w:pStyle w:val="Heading1"/>
        <w:tabs>
          <w:tab w:val="left" w:pos="2260"/>
          <w:tab w:val="left" w:pos="80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6C8B34" wp14:editId="1F70B638">
                <wp:simplePos x="0" y="0"/>
                <wp:positionH relativeFrom="page">
                  <wp:posOffset>923925</wp:posOffset>
                </wp:positionH>
                <wp:positionV relativeFrom="paragraph">
                  <wp:posOffset>-90805</wp:posOffset>
                </wp:positionV>
                <wp:extent cx="5991225" cy="0"/>
                <wp:effectExtent l="0" t="0" r="0" b="0"/>
                <wp:wrapNone/>
                <wp:docPr id="181875043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8BD53E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2.75pt,-7.15pt" to="544.5pt,-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">
                <w10:wrap anchorx="page"/>
              </v:line>
            </w:pict>
          </mc:Fallback>
        </mc:AlternateContent>
      </w:r>
      <w:r>
        <w:t>Date</w:t>
      </w:r>
      <w:r>
        <w:tab/>
        <w:t>Parent/Guardian/UHY</w:t>
      </w:r>
      <w:r>
        <w:rPr>
          <w:spacing w:val="-4"/>
        </w:rPr>
        <w:t xml:space="preserve"> </w:t>
      </w:r>
      <w:r>
        <w:t>Name</w:t>
      </w:r>
      <w:r>
        <w:rPr>
          <w:spacing w:val="-3"/>
        </w:rPr>
        <w:t xml:space="preserve"> </w:t>
      </w:r>
      <w:r>
        <w:t>(Printed)</w:t>
      </w:r>
      <w:r>
        <w:tab/>
        <w:t>Signature</w:t>
      </w:r>
    </w:p>
    <w:p w14:paraId="5B2CE11C" w14:textId="77777777" w:rsidR="00E620BE" w:rsidRDefault="00E620BE">
      <w:pPr>
        <w:pStyle w:val="BodyText"/>
        <w:rPr>
          <w:sz w:val="28"/>
        </w:rPr>
      </w:pPr>
    </w:p>
    <w:p w14:paraId="63C4D021" w14:textId="77777777" w:rsidR="00E620BE" w:rsidRDefault="00E620BE">
      <w:pPr>
        <w:pStyle w:val="BodyText"/>
        <w:rPr>
          <w:sz w:val="28"/>
        </w:rPr>
      </w:pPr>
    </w:p>
    <w:p w14:paraId="10715D7B" w14:textId="77777777" w:rsidR="00E620BE" w:rsidRDefault="00E620BE">
      <w:pPr>
        <w:pStyle w:val="BodyText"/>
        <w:rPr>
          <w:sz w:val="28"/>
        </w:rPr>
      </w:pPr>
    </w:p>
    <w:p w14:paraId="681BE2D7" w14:textId="77777777" w:rsidR="00E620BE" w:rsidRDefault="00E620BE">
      <w:pPr>
        <w:pStyle w:val="BodyText"/>
        <w:spacing w:before="8"/>
        <w:rPr>
          <w:sz w:val="27"/>
        </w:rPr>
      </w:pPr>
    </w:p>
    <w:p w14:paraId="10DA43ED" w14:textId="7BC6FCAC" w:rsidR="00E620BE" w:rsidRDefault="00FA6DD3">
      <w:pPr>
        <w:tabs>
          <w:tab w:val="left" w:pos="2260"/>
          <w:tab w:val="left" w:pos="8020"/>
        </w:tabs>
        <w:spacing w:before="1"/>
        <w:ind w:left="100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2514E4" wp14:editId="28CDD73D">
                <wp:simplePos x="0" y="0"/>
                <wp:positionH relativeFrom="page">
                  <wp:posOffset>923925</wp:posOffset>
                </wp:positionH>
                <wp:positionV relativeFrom="paragraph">
                  <wp:posOffset>-90170</wp:posOffset>
                </wp:positionV>
                <wp:extent cx="5991225" cy="0"/>
                <wp:effectExtent l="0" t="0" r="0" b="0"/>
                <wp:wrapNone/>
                <wp:docPr id="602407758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04CE7B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2.75pt,-7.1pt" to="544.5pt,-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">
                <w10:wrap anchorx="page"/>
              </v:line>
            </w:pict>
          </mc:Fallback>
        </mc:AlternateContent>
      </w:r>
      <w:r>
        <w:rPr>
          <w:sz w:val="24"/>
        </w:rPr>
        <w:t>Date</w:t>
      </w:r>
      <w:r>
        <w:rPr>
          <w:sz w:val="24"/>
        </w:rPr>
        <w:tab/>
        <w:t>Name of</w:t>
      </w:r>
      <w:r>
        <w:rPr>
          <w:spacing w:val="-2"/>
          <w:sz w:val="24"/>
        </w:rPr>
        <w:t xml:space="preserve"> </w:t>
      </w:r>
      <w:r>
        <w:rPr>
          <w:sz w:val="24"/>
        </w:rPr>
        <w:t>Liaison</w:t>
      </w:r>
      <w:r>
        <w:rPr>
          <w:spacing w:val="-1"/>
          <w:sz w:val="24"/>
        </w:rPr>
        <w:t xml:space="preserve"> </w:t>
      </w:r>
      <w:r>
        <w:rPr>
          <w:sz w:val="24"/>
        </w:rPr>
        <w:t>(Printed)</w:t>
      </w:r>
      <w:r>
        <w:rPr>
          <w:sz w:val="24"/>
        </w:rPr>
        <w:tab/>
        <w:t>Signature</w:t>
      </w:r>
    </w:p>
    <w:sectPr w:rsidR="00E620BE">
      <w:pgSz w:w="12240" w:h="15840"/>
      <w:pgMar w:top="1360" w:right="1340" w:bottom="1460" w:left="1340" w:header="0" w:footer="12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2DF217" w14:textId="77777777" w:rsidR="00357B62" w:rsidRDefault="00357B62">
      <w:r>
        <w:separator/>
      </w:r>
    </w:p>
  </w:endnote>
  <w:endnote w:type="continuationSeparator" w:id="0">
    <w:p w14:paraId="116E6F94" w14:textId="77777777" w:rsidR="00357B62" w:rsidRDefault="0035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69F0B" w14:textId="6A330C4E" w:rsidR="00E620BE" w:rsidRDefault="00FA6DD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77344" behindDoc="1" locked="0" layoutInCell="1" allowOverlap="1" wp14:anchorId="3706D2E1" wp14:editId="0C0D02DA">
              <wp:simplePos x="0" y="0"/>
              <wp:positionH relativeFrom="page">
                <wp:posOffset>438150</wp:posOffset>
              </wp:positionH>
              <wp:positionV relativeFrom="page">
                <wp:posOffset>9072880</wp:posOffset>
              </wp:positionV>
              <wp:extent cx="6439535" cy="0"/>
              <wp:effectExtent l="0" t="0" r="0" b="0"/>
              <wp:wrapNone/>
              <wp:docPr id="1054563030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39535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D9D9D9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4A83D7" id="Line 2" o:spid="_x0000_s1026" style="position:absolute;z-index:-25173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4.5pt,714.4pt" to="541.55pt,7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" strokecolor="#d9d9d9" strokeweight=".48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578368" behindDoc="1" locked="0" layoutInCell="1" allowOverlap="1" wp14:anchorId="1BD4DAFB" wp14:editId="69506243">
              <wp:simplePos x="0" y="0"/>
              <wp:positionH relativeFrom="page">
                <wp:posOffset>444500</wp:posOffset>
              </wp:positionH>
              <wp:positionV relativeFrom="page">
                <wp:posOffset>9076055</wp:posOffset>
              </wp:positionV>
              <wp:extent cx="5140960" cy="368300"/>
              <wp:effectExtent l="0" t="0" r="0" b="0"/>
              <wp:wrapNone/>
              <wp:docPr id="27926285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096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E18F79" w14:textId="77777777" w:rsidR="00E620BE" w:rsidRDefault="00154632">
                          <w:pPr>
                            <w:spacing w:before="27" w:line="254" w:lineRule="auto"/>
                            <w:ind w:left="740" w:right="246" w:hanging="720"/>
                            <w:rPr>
                              <w:rFonts w:ascii="Georgia"/>
                            </w:rPr>
                          </w:pPr>
                          <w:r>
                            <w:rPr>
                              <w:rFonts w:ascii="Calibri"/>
                            </w:rPr>
                            <w:t>7</w:t>
                          </w:r>
                          <w:r>
                            <w:rPr>
                              <w:b/>
                            </w:rPr>
                            <w:t>.A-</w:t>
                          </w:r>
                          <w:proofErr w:type="gramStart"/>
                          <w:r>
                            <w:rPr>
                              <w:b/>
                            </w:rPr>
                            <w:t xml:space="preserve">1  </w:t>
                          </w:r>
                          <w:r>
                            <w:rPr>
                              <w:b/>
                              <w:w w:val="160"/>
                            </w:rPr>
                            <w:t>|</w:t>
                          </w:r>
                          <w:proofErr w:type="gramEnd"/>
                          <w:r>
                            <w:rPr>
                              <w:b/>
                              <w:w w:val="16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i/>
                            </w:rPr>
                            <w:t xml:space="preserve">NCHE   H o m e l e s </w:t>
                          </w:r>
                          <w:proofErr w:type="spellStart"/>
                          <w:r>
                            <w:rPr>
                              <w:rFonts w:ascii="Georgia"/>
                              <w:i/>
                            </w:rPr>
                            <w:t>s</w:t>
                          </w:r>
                          <w:proofErr w:type="spellEnd"/>
                          <w:r>
                            <w:rPr>
                              <w:rFonts w:ascii="Georgia"/>
                              <w:i/>
                            </w:rPr>
                            <w:t xml:space="preserve">    L </w:t>
                          </w:r>
                          <w:proofErr w:type="spellStart"/>
                          <w:r>
                            <w:rPr>
                              <w:rFonts w:ascii="Georgia"/>
                              <w:i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Georgia"/>
                              <w:i/>
                            </w:rPr>
                            <w:t xml:space="preserve"> a </w:t>
                          </w:r>
                          <w:proofErr w:type="spellStart"/>
                          <w:r>
                            <w:rPr>
                              <w:rFonts w:ascii="Georgia"/>
                              <w:i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Georgia"/>
                              <w:i/>
                            </w:rPr>
                            <w:t xml:space="preserve"> s o n    T o </w:t>
                          </w:r>
                          <w:proofErr w:type="spellStart"/>
                          <w:r>
                            <w:rPr>
                              <w:rFonts w:ascii="Georgia"/>
                              <w:i/>
                            </w:rPr>
                            <w:t>o</w:t>
                          </w:r>
                          <w:proofErr w:type="spellEnd"/>
                          <w:r>
                            <w:rPr>
                              <w:rFonts w:ascii="Georgia"/>
                              <w:i/>
                            </w:rPr>
                            <w:t xml:space="preserve"> l k </w:t>
                          </w:r>
                          <w:proofErr w:type="spellStart"/>
                          <w:r>
                            <w:rPr>
                              <w:rFonts w:ascii="Georgia"/>
                              <w:i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Georgia"/>
                              <w:i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Georgia"/>
                              <w:i/>
                            </w:rPr>
                            <w:t>t :</w:t>
                          </w:r>
                          <w:proofErr w:type="gramEnd"/>
                          <w:r>
                            <w:rPr>
                              <w:rFonts w:ascii="Georgia"/>
                              <w:i/>
                            </w:rPr>
                            <w:t xml:space="preserve">    </w:t>
                          </w:r>
                          <w:r>
                            <w:rPr>
                              <w:rFonts w:ascii="Georgia"/>
                            </w:rPr>
                            <w:t xml:space="preserve">A p </w:t>
                          </w:r>
                          <w:proofErr w:type="spellStart"/>
                          <w:r>
                            <w:rPr>
                              <w:rFonts w:ascii="Georgia"/>
                            </w:rPr>
                            <w:t>p</w:t>
                          </w:r>
                          <w:proofErr w:type="spellEnd"/>
                          <w:r>
                            <w:rPr>
                              <w:rFonts w:ascii="Georgia"/>
                            </w:rPr>
                            <w:t xml:space="preserve"> e n d </w:t>
                          </w:r>
                          <w:proofErr w:type="spellStart"/>
                          <w:r>
                            <w:rPr>
                              <w:rFonts w:ascii="Georgia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Georgia"/>
                            </w:rPr>
                            <w:t xml:space="preserve"> x    </w:t>
                          </w:r>
                          <w:proofErr w:type="gramStart"/>
                          <w:r>
                            <w:rPr>
                              <w:rFonts w:ascii="Georgia"/>
                            </w:rPr>
                            <w:t>7 .</w:t>
                          </w:r>
                          <w:proofErr w:type="gramEnd"/>
                          <w:r>
                            <w:rPr>
                              <w:rFonts w:ascii="Georgia"/>
                            </w:rPr>
                            <w:t xml:space="preserve"> A     T</w:t>
                          </w:r>
                          <w:r>
                            <w:rPr>
                              <w:rFonts w:ascii="Georgia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r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a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n</w:t>
                          </w:r>
                          <w:r>
                            <w:rPr>
                              <w:rFonts w:ascii="Georgia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s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p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o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r</w:t>
                          </w:r>
                          <w:r>
                            <w:rPr>
                              <w:rFonts w:ascii="Georgia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t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a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t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Georgia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o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n</w:t>
                          </w:r>
                          <w:r>
                            <w:rPr>
                              <w:rFonts w:ascii="Georgia"/>
                              <w:spacing w:val="33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M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e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m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o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r</w:t>
                          </w:r>
                          <w:r>
                            <w:rPr>
                              <w:rFonts w:ascii="Georgia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a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n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d</w:t>
                          </w:r>
                          <w:r>
                            <w:rPr>
                              <w:rFonts w:ascii="Georgia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u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m</w:t>
                          </w:r>
                          <w:r>
                            <w:rPr>
                              <w:rFonts w:ascii="Georgia"/>
                              <w:spacing w:val="35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o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f</w:t>
                          </w:r>
                          <w:r>
                            <w:rPr>
                              <w:rFonts w:ascii="Georgia"/>
                              <w:spacing w:val="33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U</w:t>
                          </w:r>
                          <w:r>
                            <w:rPr>
                              <w:rFonts w:ascii="Georgia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n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d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e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r</w:t>
                          </w:r>
                          <w:r>
                            <w:rPr>
                              <w:rFonts w:ascii="Georgia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s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t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a</w:t>
                          </w:r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n</w:t>
                          </w:r>
                          <w:r>
                            <w:rPr>
                              <w:rFonts w:ascii="Georgia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d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Georgia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Georgia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n</w:t>
                          </w:r>
                          <w:r>
                            <w:rPr>
                              <w:rFonts w:ascii="Georgia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D4DA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pt;margin-top:714.65pt;width:404.8pt;height:29pt;z-index:-25173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" filled="f" stroked="f">
              <v:textbox inset="0,0,0,0">
                <w:txbxContent>
                  <w:p w14:paraId="4FE18F79" w14:textId="77777777" w:rsidR="00E620BE" w:rsidRDefault="00154632">
                    <w:pPr>
                      <w:spacing w:before="27" w:line="254" w:lineRule="auto"/>
                      <w:ind w:left="740" w:right="246" w:hanging="720"/>
                      <w:rPr>
                        <w:rFonts w:ascii="Georgia"/>
                      </w:rPr>
                    </w:pPr>
                    <w:r>
                      <w:rPr>
                        <w:rFonts w:ascii="Calibri"/>
                      </w:rPr>
                      <w:t>7</w:t>
                    </w:r>
                    <w:r>
                      <w:rPr>
                        <w:b/>
                      </w:rPr>
                      <w:t>.A-</w:t>
                    </w:r>
                    <w:proofErr w:type="gramStart"/>
                    <w:r>
                      <w:rPr>
                        <w:b/>
                      </w:rPr>
                      <w:t xml:space="preserve">1  </w:t>
                    </w:r>
                    <w:r>
                      <w:rPr>
                        <w:b/>
                        <w:w w:val="160"/>
                      </w:rPr>
                      <w:t>|</w:t>
                    </w:r>
                    <w:proofErr w:type="gramEnd"/>
                    <w:r>
                      <w:rPr>
                        <w:b/>
                        <w:w w:val="160"/>
                      </w:rPr>
                      <w:t xml:space="preserve"> </w:t>
                    </w:r>
                    <w:r>
                      <w:rPr>
                        <w:rFonts w:ascii="Georgia"/>
                        <w:i/>
                      </w:rPr>
                      <w:t xml:space="preserve">NCHE   H o m e l e s </w:t>
                    </w:r>
                    <w:proofErr w:type="spellStart"/>
                    <w:r>
                      <w:rPr>
                        <w:rFonts w:ascii="Georgia"/>
                        <w:i/>
                      </w:rPr>
                      <w:t>s</w:t>
                    </w:r>
                    <w:proofErr w:type="spellEnd"/>
                    <w:r>
                      <w:rPr>
                        <w:rFonts w:ascii="Georgia"/>
                        <w:i/>
                      </w:rPr>
                      <w:t xml:space="preserve">    L </w:t>
                    </w:r>
                    <w:proofErr w:type="spellStart"/>
                    <w:r>
                      <w:rPr>
                        <w:rFonts w:ascii="Georgia"/>
                        <w:i/>
                      </w:rPr>
                      <w:t>i</w:t>
                    </w:r>
                    <w:proofErr w:type="spellEnd"/>
                    <w:r>
                      <w:rPr>
                        <w:rFonts w:ascii="Georgia"/>
                        <w:i/>
                      </w:rPr>
                      <w:t xml:space="preserve"> a </w:t>
                    </w:r>
                    <w:proofErr w:type="spellStart"/>
                    <w:r>
                      <w:rPr>
                        <w:rFonts w:ascii="Georgia"/>
                        <w:i/>
                      </w:rPr>
                      <w:t>i</w:t>
                    </w:r>
                    <w:proofErr w:type="spellEnd"/>
                    <w:r>
                      <w:rPr>
                        <w:rFonts w:ascii="Georgia"/>
                        <w:i/>
                      </w:rPr>
                      <w:t xml:space="preserve"> s o n    T o </w:t>
                    </w:r>
                    <w:proofErr w:type="spellStart"/>
                    <w:r>
                      <w:rPr>
                        <w:rFonts w:ascii="Georgia"/>
                        <w:i/>
                      </w:rPr>
                      <w:t>o</w:t>
                    </w:r>
                    <w:proofErr w:type="spellEnd"/>
                    <w:r>
                      <w:rPr>
                        <w:rFonts w:ascii="Georgia"/>
                        <w:i/>
                      </w:rPr>
                      <w:t xml:space="preserve"> l k </w:t>
                    </w:r>
                    <w:proofErr w:type="spellStart"/>
                    <w:r>
                      <w:rPr>
                        <w:rFonts w:ascii="Georgia"/>
                        <w:i/>
                      </w:rPr>
                      <w:t>i</w:t>
                    </w:r>
                    <w:proofErr w:type="spellEnd"/>
                    <w:r>
                      <w:rPr>
                        <w:rFonts w:ascii="Georgia"/>
                        <w:i/>
                      </w:rPr>
                      <w:t xml:space="preserve"> </w:t>
                    </w:r>
                    <w:proofErr w:type="gramStart"/>
                    <w:r>
                      <w:rPr>
                        <w:rFonts w:ascii="Georgia"/>
                        <w:i/>
                      </w:rPr>
                      <w:t>t :</w:t>
                    </w:r>
                    <w:proofErr w:type="gramEnd"/>
                    <w:r>
                      <w:rPr>
                        <w:rFonts w:ascii="Georgia"/>
                        <w:i/>
                      </w:rPr>
                      <w:t xml:space="preserve">    </w:t>
                    </w:r>
                    <w:r>
                      <w:rPr>
                        <w:rFonts w:ascii="Georgia"/>
                      </w:rPr>
                      <w:t xml:space="preserve">A p </w:t>
                    </w:r>
                    <w:proofErr w:type="spellStart"/>
                    <w:r>
                      <w:rPr>
                        <w:rFonts w:ascii="Georgia"/>
                      </w:rPr>
                      <w:t>p</w:t>
                    </w:r>
                    <w:proofErr w:type="spellEnd"/>
                    <w:r>
                      <w:rPr>
                        <w:rFonts w:ascii="Georgia"/>
                      </w:rPr>
                      <w:t xml:space="preserve"> e n d </w:t>
                    </w:r>
                    <w:proofErr w:type="spellStart"/>
                    <w:r>
                      <w:rPr>
                        <w:rFonts w:ascii="Georgia"/>
                      </w:rPr>
                      <w:t>i</w:t>
                    </w:r>
                    <w:proofErr w:type="spellEnd"/>
                    <w:r>
                      <w:rPr>
                        <w:rFonts w:ascii="Georgia"/>
                      </w:rPr>
                      <w:t xml:space="preserve"> x    </w:t>
                    </w:r>
                    <w:proofErr w:type="gramStart"/>
                    <w:r>
                      <w:rPr>
                        <w:rFonts w:ascii="Georgia"/>
                      </w:rPr>
                      <w:t>7 .</w:t>
                    </w:r>
                    <w:proofErr w:type="gramEnd"/>
                    <w:r>
                      <w:rPr>
                        <w:rFonts w:ascii="Georgia"/>
                      </w:rPr>
                      <w:t xml:space="preserve"> A     T</w:t>
                    </w:r>
                    <w:r>
                      <w:rPr>
                        <w:rFonts w:ascii="Georgia"/>
                        <w:spacing w:val="9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r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a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n</w:t>
                    </w:r>
                    <w:r>
                      <w:rPr>
                        <w:rFonts w:ascii="Georgia"/>
                        <w:spacing w:val="9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s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p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o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r</w:t>
                    </w:r>
                    <w:r>
                      <w:rPr>
                        <w:rFonts w:ascii="Georgia"/>
                        <w:spacing w:val="9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t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a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t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proofErr w:type="spellStart"/>
                    <w:r>
                      <w:rPr>
                        <w:rFonts w:ascii="Georgia"/>
                      </w:rPr>
                      <w:t>i</w:t>
                    </w:r>
                    <w:proofErr w:type="spellEnd"/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o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n</w:t>
                    </w:r>
                    <w:r>
                      <w:rPr>
                        <w:rFonts w:ascii="Georgia"/>
                        <w:spacing w:val="33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M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e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m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o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r</w:t>
                    </w:r>
                    <w:r>
                      <w:rPr>
                        <w:rFonts w:ascii="Georgia"/>
                        <w:spacing w:val="9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a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n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d</w:t>
                    </w:r>
                    <w:r>
                      <w:rPr>
                        <w:rFonts w:ascii="Georgia"/>
                        <w:spacing w:val="9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u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m</w:t>
                    </w:r>
                    <w:r>
                      <w:rPr>
                        <w:rFonts w:ascii="Georgia"/>
                        <w:spacing w:val="35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o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f</w:t>
                    </w:r>
                    <w:r>
                      <w:rPr>
                        <w:rFonts w:ascii="Georgia"/>
                        <w:spacing w:val="33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U</w:t>
                    </w:r>
                    <w:r>
                      <w:rPr>
                        <w:rFonts w:ascii="Georgia"/>
                        <w:spacing w:val="9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n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d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e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r</w:t>
                    </w:r>
                    <w:r>
                      <w:rPr>
                        <w:rFonts w:ascii="Georgia"/>
                        <w:spacing w:val="9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s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t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a</w:t>
                    </w:r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n</w:t>
                    </w:r>
                    <w:r>
                      <w:rPr>
                        <w:rFonts w:ascii="Georgia"/>
                        <w:spacing w:val="9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d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proofErr w:type="spellStart"/>
                    <w:r>
                      <w:rPr>
                        <w:rFonts w:ascii="Georgia"/>
                      </w:rPr>
                      <w:t>i</w:t>
                    </w:r>
                    <w:proofErr w:type="spellEnd"/>
                    <w:r>
                      <w:rPr>
                        <w:rFonts w:ascii="Georgia"/>
                        <w:spacing w:val="11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n</w:t>
                    </w:r>
                    <w:r>
                      <w:rPr>
                        <w:rFonts w:ascii="Georgia"/>
                        <w:spacing w:val="10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58BC69" w14:textId="77777777" w:rsidR="00357B62" w:rsidRDefault="00357B62">
      <w:r>
        <w:separator/>
      </w:r>
    </w:p>
  </w:footnote>
  <w:footnote w:type="continuationSeparator" w:id="0">
    <w:p w14:paraId="48DC8A33" w14:textId="77777777" w:rsidR="00357B62" w:rsidRDefault="00357B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MrUwNjAxNzE2MzRS0lEKTi0uzszPAykwrAUAnhRoASwAAAA="/>
  </w:docVars>
  <w:rsids>
    <w:rsidRoot w:val="00E620BE"/>
    <w:rsid w:val="00154632"/>
    <w:rsid w:val="00357B62"/>
    <w:rsid w:val="005F0C39"/>
    <w:rsid w:val="006C39F6"/>
    <w:rsid w:val="00AE20A9"/>
    <w:rsid w:val="00E620BE"/>
    <w:rsid w:val="00FA6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11D5D9"/>
  <w15:docId w15:val="{65671274-2D36-41F6-9B05-4B0D57CB7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a2761ec8-7198-4440-bea0-e9dd2af28b51}" enabled="1" method="Standard" siteId="{73e15cf5-5dbb-46af-a862-753916269d7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8</Words>
  <Characters>2127</Characters>
  <Application>Microsoft Office Word</Application>
  <DocSecurity>0</DocSecurity>
  <Lines>58</Lines>
  <Paragraphs>20</Paragraphs>
  <ScaleCrop>false</ScaleCrop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Danner-Groves</dc:creator>
  <cp:lastModifiedBy>Savannah Gay</cp:lastModifiedBy>
  <cp:revision>2</cp:revision>
  <dcterms:created xsi:type="dcterms:W3CDTF">2025-08-26T17:04:00Z</dcterms:created>
  <dcterms:modified xsi:type="dcterms:W3CDTF">2025-08-26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09-29T00:00:00Z</vt:filetime>
  </property>
  <property fmtid="{D5CDD505-2E9C-101B-9397-08002B2CF9AE}" pid="5" name="GrammarlyDocumentId">
    <vt:lpwstr>96005901-df67-47d0-aee0-825d451b5385</vt:lpwstr>
  </property>
</Properties>
</file>